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1F381" w14:textId="19FB7A62" w:rsidR="00630E09" w:rsidRDefault="00884C8C" w:rsidP="00884C8C">
      <w:pPr>
        <w:pStyle w:val="Title"/>
      </w:pPr>
      <w:r>
        <w:t>Student Self-Evaluation for presentation:</w:t>
      </w:r>
    </w:p>
    <w:p w14:paraId="370EC25D" w14:textId="77777777" w:rsidR="00884C8C" w:rsidRDefault="00884C8C" w:rsidP="00884C8C">
      <w:pPr>
        <w:rPr>
          <w:b/>
          <w:bCs/>
        </w:rPr>
      </w:pPr>
    </w:p>
    <w:p w14:paraId="665CCDD1" w14:textId="2B60AE62" w:rsidR="00884C8C" w:rsidRDefault="00884C8C" w:rsidP="00884C8C">
      <w:pPr>
        <w:pStyle w:val="Title"/>
      </w:pPr>
      <w:r w:rsidRPr="00884C8C">
        <w:t>Student ID:</w:t>
      </w:r>
    </w:p>
    <w:p w14:paraId="3220B230" w14:textId="77777777" w:rsidR="00884C8C" w:rsidRPr="00884C8C" w:rsidRDefault="00884C8C" w:rsidP="00884C8C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49"/>
        <w:gridCol w:w="1678"/>
        <w:gridCol w:w="1563"/>
      </w:tblGrid>
      <w:tr w:rsidR="00884C8C" w:rsidRPr="000E5AD4" w14:paraId="3B60D13E" w14:textId="77777777" w:rsidTr="00662427">
        <w:tc>
          <w:tcPr>
            <w:tcW w:w="5049" w:type="dxa"/>
          </w:tcPr>
          <w:p w14:paraId="3C263050" w14:textId="77777777" w:rsidR="00884C8C" w:rsidRPr="000E5AD4" w:rsidRDefault="00884C8C" w:rsidP="0066242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E5AD4">
              <w:rPr>
                <w:rFonts w:ascii="Arial" w:hAnsi="Arial" w:cs="Arial"/>
                <w:b/>
                <w:sz w:val="22"/>
                <w:szCs w:val="22"/>
              </w:rPr>
              <w:t>Criteria: explanation</w:t>
            </w:r>
          </w:p>
        </w:tc>
        <w:tc>
          <w:tcPr>
            <w:tcW w:w="1678" w:type="dxa"/>
          </w:tcPr>
          <w:p w14:paraId="20183D50" w14:textId="77777777" w:rsidR="00884C8C" w:rsidRPr="000E5AD4" w:rsidRDefault="00884C8C" w:rsidP="0066242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E5AD4">
              <w:rPr>
                <w:rFonts w:ascii="Arial" w:hAnsi="Arial" w:cs="Arial"/>
                <w:b/>
                <w:sz w:val="22"/>
                <w:szCs w:val="22"/>
              </w:rPr>
              <w:t>Allocation</w:t>
            </w:r>
          </w:p>
        </w:tc>
        <w:tc>
          <w:tcPr>
            <w:tcW w:w="1563" w:type="dxa"/>
          </w:tcPr>
          <w:p w14:paraId="5CF4EE24" w14:textId="77777777" w:rsidR="00884C8C" w:rsidRPr="000E5AD4" w:rsidRDefault="00884C8C" w:rsidP="0066242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0E5AD4">
              <w:rPr>
                <w:rFonts w:ascii="Arial" w:hAnsi="Arial" w:cs="Arial"/>
                <w:b/>
                <w:sz w:val="22"/>
                <w:szCs w:val="22"/>
              </w:rPr>
              <w:t>Grade</w:t>
            </w:r>
          </w:p>
        </w:tc>
      </w:tr>
      <w:tr w:rsidR="00884C8C" w:rsidRPr="008B4D34" w14:paraId="53A71F33" w14:textId="77777777" w:rsidTr="00662427">
        <w:tc>
          <w:tcPr>
            <w:tcW w:w="5049" w:type="dxa"/>
          </w:tcPr>
          <w:p w14:paraId="0C47FC29" w14:textId="77777777" w:rsidR="00884C8C" w:rsidRPr="008B4D34" w:rsidRDefault="00884C8C" w:rsidP="0066242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8B4D34">
              <w:rPr>
                <w:rFonts w:ascii="Arial" w:hAnsi="Arial" w:cs="Arial"/>
                <w:b/>
                <w:sz w:val="22"/>
                <w:szCs w:val="22"/>
              </w:rPr>
              <w:t>PowerPoint: The quality and content of the PowerPoint presentation.</w:t>
            </w:r>
          </w:p>
          <w:p w14:paraId="40A1730E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Cs/>
              </w:rPr>
            </w:pPr>
            <w:r w:rsidRPr="008B4D34">
              <w:rPr>
                <w:rFonts w:ascii="Arial" w:hAnsi="Arial"/>
                <w:bCs/>
              </w:rPr>
              <w:t>Presentation Structure</w:t>
            </w:r>
          </w:p>
          <w:p w14:paraId="0CC7C8D7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Cs/>
              </w:rPr>
            </w:pPr>
            <w:r w:rsidRPr="008B4D34">
              <w:rPr>
                <w:rFonts w:ascii="Arial" w:hAnsi="Arial"/>
                <w:bCs/>
              </w:rPr>
              <w:t>Presentation use of bullet points</w:t>
            </w:r>
          </w:p>
          <w:p w14:paraId="67709108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/>
              </w:rPr>
            </w:pPr>
            <w:r w:rsidRPr="008B4D34">
              <w:rPr>
                <w:rFonts w:ascii="Arial" w:hAnsi="Arial"/>
                <w:bCs/>
              </w:rPr>
              <w:t>Use (but not overuse) of animation</w:t>
            </w:r>
          </w:p>
          <w:p w14:paraId="6478D132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/>
              </w:rPr>
            </w:pPr>
            <w:r w:rsidRPr="008B4D34">
              <w:rPr>
                <w:rFonts w:ascii="Arial" w:hAnsi="Arial"/>
                <w:bCs/>
              </w:rPr>
              <w:t>Good use of images and graphics</w:t>
            </w:r>
          </w:p>
          <w:p w14:paraId="09FE5D95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Cs/>
              </w:rPr>
            </w:pPr>
            <w:r w:rsidRPr="008B4D34">
              <w:rPr>
                <w:rFonts w:ascii="Arial" w:hAnsi="Arial"/>
                <w:bCs/>
              </w:rPr>
              <w:t>Color theme matches</w:t>
            </w:r>
          </w:p>
        </w:tc>
        <w:tc>
          <w:tcPr>
            <w:tcW w:w="1678" w:type="dxa"/>
          </w:tcPr>
          <w:p w14:paraId="7E58DE9D" w14:textId="77777777" w:rsidR="00884C8C" w:rsidRPr="008B4D34" w:rsidRDefault="00884C8C" w:rsidP="0066242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B4D34">
              <w:rPr>
                <w:rFonts w:ascii="Arial" w:hAnsi="Arial" w:cs="Arial"/>
                <w:sz w:val="22"/>
                <w:szCs w:val="22"/>
              </w:rPr>
              <w:t>10pts</w:t>
            </w:r>
          </w:p>
        </w:tc>
        <w:tc>
          <w:tcPr>
            <w:tcW w:w="1563" w:type="dxa"/>
          </w:tcPr>
          <w:p w14:paraId="326123CC" w14:textId="77777777" w:rsidR="00884C8C" w:rsidRPr="008B4D34" w:rsidRDefault="00884C8C" w:rsidP="0066242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884C8C" w:rsidRPr="008B4D34" w14:paraId="07BB579D" w14:textId="77777777" w:rsidTr="00662427">
        <w:tc>
          <w:tcPr>
            <w:tcW w:w="5049" w:type="dxa"/>
          </w:tcPr>
          <w:p w14:paraId="4D64DC6A" w14:textId="77777777" w:rsidR="00884C8C" w:rsidRPr="008B4D34" w:rsidRDefault="00884C8C" w:rsidP="00662427">
            <w:pPr>
              <w:jc w:val="both"/>
              <w:rPr>
                <w:rFonts w:ascii="Arial" w:hAnsi="Arial" w:cs="Arial"/>
                <w:b/>
                <w:sz w:val="22"/>
                <w:szCs w:val="22"/>
              </w:rPr>
            </w:pPr>
            <w:r w:rsidRPr="008B4D34">
              <w:rPr>
                <w:rFonts w:ascii="Arial" w:hAnsi="Arial" w:cs="Arial"/>
                <w:b/>
                <w:sz w:val="22"/>
                <w:szCs w:val="22"/>
              </w:rPr>
              <w:t>Preparation: Did the group present in a professional manner?</w:t>
            </w:r>
          </w:p>
          <w:p w14:paraId="3168B623" w14:textId="3C2436A8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Cs/>
              </w:rPr>
            </w:pPr>
            <w:r w:rsidRPr="008B4D34">
              <w:rPr>
                <w:rFonts w:ascii="Arial" w:hAnsi="Arial"/>
                <w:bCs/>
              </w:rPr>
              <w:t xml:space="preserve">Eye contact with </w:t>
            </w:r>
            <w:r w:rsidR="00231FD6">
              <w:rPr>
                <w:rFonts w:ascii="Arial" w:hAnsi="Arial"/>
                <w:bCs/>
              </w:rPr>
              <w:t xml:space="preserve">the </w:t>
            </w:r>
            <w:r w:rsidRPr="008B4D34">
              <w:rPr>
                <w:rFonts w:ascii="Arial" w:hAnsi="Arial"/>
                <w:bCs/>
              </w:rPr>
              <w:t>audience</w:t>
            </w:r>
          </w:p>
          <w:p w14:paraId="19201836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Cs/>
              </w:rPr>
            </w:pPr>
            <w:r w:rsidRPr="008B4D34">
              <w:rPr>
                <w:rFonts w:ascii="Arial" w:hAnsi="Arial"/>
                <w:bCs/>
              </w:rPr>
              <w:t>Variable voice while speaking</w:t>
            </w:r>
          </w:p>
          <w:p w14:paraId="7F4D8BA2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Cs/>
              </w:rPr>
            </w:pPr>
            <w:r w:rsidRPr="008B4D34">
              <w:rPr>
                <w:rFonts w:ascii="Arial" w:hAnsi="Arial"/>
                <w:bCs/>
              </w:rPr>
              <w:t>Rehearsed (not reading from the slides).</w:t>
            </w:r>
          </w:p>
          <w:p w14:paraId="5CF2B2A5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Cs/>
              </w:rPr>
            </w:pPr>
            <w:r w:rsidRPr="008B4D34">
              <w:rPr>
                <w:rFonts w:ascii="Arial" w:hAnsi="Arial"/>
                <w:bCs/>
              </w:rPr>
              <w:t>Transitioning between groups.</w:t>
            </w:r>
          </w:p>
          <w:p w14:paraId="65BC5A40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Cs/>
              </w:rPr>
            </w:pPr>
            <w:r w:rsidRPr="008B4D34">
              <w:rPr>
                <w:rFonts w:ascii="Arial" w:hAnsi="Arial"/>
                <w:bCs/>
              </w:rPr>
              <w:t>Explanation of difficult terms.</w:t>
            </w:r>
          </w:p>
          <w:p w14:paraId="05DF4230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/>
              </w:rPr>
            </w:pPr>
            <w:r w:rsidRPr="008B4D34">
              <w:rPr>
                <w:rFonts w:ascii="Arial" w:hAnsi="Arial"/>
                <w:bCs/>
              </w:rPr>
              <w:t>Dressed for the occasion.</w:t>
            </w:r>
          </w:p>
          <w:p w14:paraId="60FAE55B" w14:textId="77777777" w:rsidR="00884C8C" w:rsidRPr="008B4D34" w:rsidRDefault="00884C8C" w:rsidP="002A6377">
            <w:pPr>
              <w:pStyle w:val="ListParagraph"/>
              <w:numPr>
                <w:ilvl w:val="0"/>
                <w:numId w:val="1"/>
              </w:numPr>
              <w:rPr>
                <w:rFonts w:ascii="Arial" w:hAnsi="Arial"/>
                <w:b/>
              </w:rPr>
            </w:pPr>
            <w:r w:rsidRPr="008B4D34">
              <w:rPr>
                <w:rFonts w:ascii="Arial" w:hAnsi="Arial"/>
                <w:bCs/>
              </w:rPr>
              <w:t>The presentation content is presented in an interesting way.</w:t>
            </w:r>
          </w:p>
        </w:tc>
        <w:tc>
          <w:tcPr>
            <w:tcW w:w="1678" w:type="dxa"/>
          </w:tcPr>
          <w:p w14:paraId="143DBD90" w14:textId="77777777" w:rsidR="00884C8C" w:rsidRPr="008B4D34" w:rsidRDefault="00884C8C" w:rsidP="0066242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  <w:r w:rsidRPr="008B4D34">
              <w:rPr>
                <w:rFonts w:ascii="Arial" w:hAnsi="Arial" w:cs="Arial"/>
                <w:sz w:val="22"/>
                <w:szCs w:val="22"/>
              </w:rPr>
              <w:t>10pts</w:t>
            </w:r>
          </w:p>
        </w:tc>
        <w:tc>
          <w:tcPr>
            <w:tcW w:w="1563" w:type="dxa"/>
          </w:tcPr>
          <w:p w14:paraId="1F9DE733" w14:textId="77777777" w:rsidR="00884C8C" w:rsidRPr="008B4D34" w:rsidRDefault="00884C8C" w:rsidP="00662427">
            <w:pPr>
              <w:jc w:val="both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14:paraId="2C225511" w14:textId="163B1FBF" w:rsidR="00884C8C" w:rsidRDefault="00884C8C"/>
    <w:p w14:paraId="753D9C27" w14:textId="24528087" w:rsidR="00884C8C" w:rsidRDefault="00884C8C">
      <w:pPr>
        <w:rPr>
          <w:b/>
          <w:bCs/>
        </w:rPr>
      </w:pPr>
      <w:r w:rsidRPr="00884C8C">
        <w:rPr>
          <w:b/>
          <w:bCs/>
        </w:rPr>
        <w:t xml:space="preserve">Explain your evaluation of your presentation: </w:t>
      </w:r>
    </w:p>
    <w:p w14:paraId="0C199230" w14:textId="05CA78B8" w:rsidR="00884C8C" w:rsidRDefault="00884C8C">
      <w:pPr>
        <w:rPr>
          <w:b/>
          <w:bCs/>
        </w:rPr>
      </w:pPr>
    </w:p>
    <w:p w14:paraId="4385E058" w14:textId="0BA38C34" w:rsidR="00884C8C" w:rsidRDefault="00F24A58">
      <w:pPr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2399B1D" wp14:editId="57008485">
            <wp:extent cx="9428480" cy="5906135"/>
            <wp:effectExtent l="0" t="0" r="127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428480" cy="59061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000000"/>
          <w:shd w:val="clear" w:color="auto" w:fill="FFFFFF"/>
          <w:lang w:val="en-US"/>
        </w:rPr>
        <w:br/>
      </w:r>
      <w:r>
        <w:rPr>
          <w:b/>
          <w:bCs/>
        </w:rPr>
        <w:t>This is the image used for the report group work</w:t>
      </w:r>
    </w:p>
    <w:p w14:paraId="49ADD04E" w14:textId="77777777" w:rsidR="00884C8C" w:rsidRDefault="00884C8C">
      <w:pPr>
        <w:rPr>
          <w:b/>
          <w:bCs/>
        </w:rPr>
      </w:pPr>
    </w:p>
    <w:p w14:paraId="358C6842" w14:textId="66886CB6" w:rsidR="00884C8C" w:rsidRDefault="00884C8C">
      <w:pPr>
        <w:rPr>
          <w:b/>
          <w:bCs/>
        </w:rPr>
      </w:pPr>
    </w:p>
    <w:p w14:paraId="1ABF7FED" w14:textId="349FA573" w:rsidR="00884C8C" w:rsidRPr="00884C8C" w:rsidRDefault="00884C8C">
      <w:pPr>
        <w:rPr>
          <w:b/>
          <w:bCs/>
        </w:rPr>
      </w:pPr>
      <w:r>
        <w:rPr>
          <w:b/>
          <w:bCs/>
        </w:rPr>
        <w:t>Explain what you will do to improve key challenges you had in the presentation:</w:t>
      </w:r>
    </w:p>
    <w:sectPr w:rsidR="00884C8C" w:rsidRPr="00884C8C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FA2D0C" w14:textId="77777777" w:rsidR="0085786C" w:rsidRDefault="0085786C" w:rsidP="0085786C">
      <w:pPr>
        <w:spacing w:after="0" w:line="240" w:lineRule="auto"/>
      </w:pPr>
      <w:r>
        <w:separator/>
      </w:r>
    </w:p>
  </w:endnote>
  <w:endnote w:type="continuationSeparator" w:id="0">
    <w:p w14:paraId="4066B3ED" w14:textId="77777777" w:rsidR="0085786C" w:rsidRDefault="0085786C" w:rsidP="008578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003A02" w14:textId="77777777" w:rsidR="0085786C" w:rsidRDefault="0085786C" w:rsidP="0085786C">
      <w:pPr>
        <w:spacing w:after="0" w:line="240" w:lineRule="auto"/>
      </w:pPr>
      <w:r>
        <w:separator/>
      </w:r>
    </w:p>
  </w:footnote>
  <w:footnote w:type="continuationSeparator" w:id="0">
    <w:p w14:paraId="7A4B893B" w14:textId="77777777" w:rsidR="0085786C" w:rsidRDefault="0085786C" w:rsidP="0085786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3EA1A1" w14:textId="77777777" w:rsidR="0085786C" w:rsidRDefault="0085786C" w:rsidP="0085786C">
    <w:pPr>
      <w:pStyle w:val="Header"/>
    </w:pPr>
    <w:r>
      <w:t>CN4005</w:t>
    </w:r>
    <w:r>
      <w:tab/>
      <w:t>Mental Wealth</w:t>
    </w:r>
    <w:r>
      <w:tab/>
      <w:t>Spring 2020</w:t>
    </w:r>
  </w:p>
  <w:p w14:paraId="16B82B6D" w14:textId="77777777" w:rsidR="0085786C" w:rsidRDefault="0085786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A710F07"/>
    <w:multiLevelType w:val="hybridMultilevel"/>
    <w:tmpl w:val="1BEC6E18"/>
    <w:lvl w:ilvl="0" w:tplc="E682CB5C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sDQxNDAxNbE0NjRS0lEKTi0uzszPAykwrAUA0ZxxiywAAAA="/>
  </w:docVars>
  <w:rsids>
    <w:rsidRoot w:val="00884C8C"/>
    <w:rsid w:val="00231FD6"/>
    <w:rsid w:val="002A6377"/>
    <w:rsid w:val="00630E09"/>
    <w:rsid w:val="0085786C"/>
    <w:rsid w:val="00884C8C"/>
    <w:rsid w:val="00922635"/>
    <w:rsid w:val="00F24A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841109"/>
  <w15:chartTrackingRefBased/>
  <w15:docId w15:val="{BBD3660F-B5AA-4B64-881B-E71383419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4C8C"/>
    <w:pPr>
      <w:spacing w:after="200" w:line="276" w:lineRule="auto"/>
      <w:ind w:left="720"/>
      <w:contextualSpacing/>
    </w:pPr>
    <w:rPr>
      <w:rFonts w:ascii="Calibri" w:eastAsia="Calibri" w:hAnsi="Calibri" w:cs="Arial"/>
      <w:lang w:val="en-US"/>
    </w:rPr>
  </w:style>
  <w:style w:type="table" w:styleId="TableGrid">
    <w:name w:val="Table Grid"/>
    <w:basedOn w:val="TableNormal"/>
    <w:uiPriority w:val="59"/>
    <w:rsid w:val="00884C8C"/>
    <w:pPr>
      <w:spacing w:after="0" w:line="240" w:lineRule="auto"/>
    </w:pPr>
    <w:rPr>
      <w:rFonts w:eastAsiaTheme="minorEastAsia"/>
      <w:sz w:val="24"/>
      <w:szCs w:val="24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884C8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84C8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5786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786C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8578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786C"/>
  </w:style>
  <w:style w:type="paragraph" w:styleId="Footer">
    <w:name w:val="footer"/>
    <w:basedOn w:val="Normal"/>
    <w:link w:val="FooterChar"/>
    <w:uiPriority w:val="99"/>
    <w:unhideWhenUsed/>
    <w:rsid w:val="0085786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7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1</Words>
  <Characters>696</Characters>
  <Application>Microsoft Office Word</Application>
  <DocSecurity>0</DocSecurity>
  <Lines>5</Lines>
  <Paragraphs>1</Paragraphs>
  <ScaleCrop>false</ScaleCrop>
  <Company/>
  <LinksUpToDate>false</LinksUpToDate>
  <CharactersWithSpaces>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di</dc:creator>
  <cp:keywords/>
  <dc:description/>
  <cp:lastModifiedBy>Md Towhedur RAHMAN</cp:lastModifiedBy>
  <cp:revision>4</cp:revision>
  <dcterms:created xsi:type="dcterms:W3CDTF">2022-03-14T12:03:00Z</dcterms:created>
  <dcterms:modified xsi:type="dcterms:W3CDTF">2022-05-08T11:17:00Z</dcterms:modified>
</cp:coreProperties>
</file>